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34559F" w14:textId="2D815359" w:rsidR="00CB0D8E" w:rsidRDefault="00CB0D8E">
      <w:pPr>
        <w:rPr>
          <w:b/>
          <w:bCs/>
        </w:rPr>
      </w:pPr>
      <w:r w:rsidRPr="00CB0D8E">
        <w:rPr>
          <w:b/>
          <w:bCs/>
        </w:rPr>
        <w:t>FORM 2 GUIDELINE</w:t>
      </w:r>
      <w:bookmarkStart w:id="0" w:name="_GoBack"/>
      <w:bookmarkEnd w:id="0"/>
    </w:p>
    <w:p w14:paraId="7412D7FF" w14:textId="51940BBE" w:rsidR="00CB0D8E" w:rsidRDefault="00CB0D8E" w:rsidP="00CB0D8E">
      <w:pPr>
        <w:ind w:left="720" w:hanging="720"/>
      </w:pPr>
      <w:r w:rsidRPr="00CB0D8E">
        <w:t>1.</w:t>
      </w:r>
      <w:r>
        <w:tab/>
        <w:t xml:space="preserve">This proposal shall contain a detailed description of the proposed project. As a suggestion, a complete proposal </w:t>
      </w:r>
      <w:r w:rsidR="003F3FDE">
        <w:t>may take up to 3 to 7 pages.</w:t>
      </w:r>
    </w:p>
    <w:p w14:paraId="63B5333E" w14:textId="58C1678A" w:rsidR="00CB0D8E" w:rsidRDefault="00CB0D8E" w:rsidP="00CB0D8E">
      <w:pPr>
        <w:ind w:left="720" w:hanging="720"/>
        <w:rPr>
          <w:b/>
          <w:bCs/>
        </w:rPr>
      </w:pPr>
      <w:r>
        <w:t>2.</w:t>
      </w:r>
      <w:r>
        <w:tab/>
        <w:t xml:space="preserve">For </w:t>
      </w:r>
      <w:r w:rsidRPr="00CB0D8E">
        <w:rPr>
          <w:b/>
          <w:bCs/>
        </w:rPr>
        <w:t>RST students</w:t>
      </w:r>
      <w:r>
        <w:t>, fill out the personal details section only. Leave other sections blank. H</w:t>
      </w:r>
      <w:r w:rsidR="003F3FDE">
        <w:t>owever</w:t>
      </w:r>
      <w:r>
        <w:t xml:space="preserve">, </w:t>
      </w:r>
      <w:r w:rsidRPr="003F3FDE">
        <w:rPr>
          <w:b/>
          <w:bCs/>
        </w:rPr>
        <w:t>PLEASE ATTACH THE HIGH-CONCEPT DOCUMENT WHEN SUBMITTING THIS PROPOSAL</w:t>
      </w:r>
      <w:r w:rsidR="003F3FDE">
        <w:rPr>
          <w:b/>
          <w:bCs/>
        </w:rPr>
        <w:t>.</w:t>
      </w:r>
    </w:p>
    <w:p w14:paraId="2A67C375" w14:textId="573B9754" w:rsidR="003F3FDE" w:rsidRPr="003F3FDE" w:rsidRDefault="003F3FDE" w:rsidP="00CB0D8E">
      <w:pPr>
        <w:ind w:left="720" w:hanging="720"/>
      </w:pPr>
      <w:r w:rsidRPr="003F3FDE">
        <w:t>3.</w:t>
      </w:r>
      <w:r w:rsidRPr="003F3FDE">
        <w:tab/>
        <w:t xml:space="preserve">Section </w:t>
      </w:r>
      <w:proofErr w:type="gramStart"/>
      <w:r w:rsidRPr="003F3FDE">
        <w:t>guidelines :</w:t>
      </w:r>
      <w:proofErr w:type="gramEnd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46"/>
        <w:gridCol w:w="6650"/>
      </w:tblGrid>
      <w:tr w:rsidR="003F3FDE" w14:paraId="229AE0EB" w14:textId="77777777" w:rsidTr="003F3FDE">
        <w:tc>
          <w:tcPr>
            <w:tcW w:w="1260" w:type="dxa"/>
          </w:tcPr>
          <w:p w14:paraId="78C77E4A" w14:textId="66E68BC2" w:rsidR="003F3FDE" w:rsidRDefault="003F3FDE" w:rsidP="00CB0D8E">
            <w:pPr>
              <w:rPr>
                <w:b/>
                <w:bCs/>
              </w:rPr>
            </w:pPr>
            <w:r>
              <w:rPr>
                <w:b/>
                <w:bCs/>
              </w:rPr>
              <w:t>PROJECT TITLE</w:t>
            </w:r>
          </w:p>
        </w:tc>
        <w:tc>
          <w:tcPr>
            <w:tcW w:w="7036" w:type="dxa"/>
          </w:tcPr>
          <w:p w14:paraId="1844CDE1" w14:textId="46B9F423" w:rsidR="003F3FDE" w:rsidRPr="003F3FDE" w:rsidRDefault="003F3FDE" w:rsidP="003F3FDE">
            <w:r w:rsidRPr="003F3FDE">
              <w:t xml:space="preserve">Write the </w:t>
            </w:r>
            <w:r>
              <w:t xml:space="preserve">main title of the proposed project. </w:t>
            </w:r>
            <w:r w:rsidRPr="003F3FDE">
              <w:rPr>
                <w:b/>
                <w:bCs/>
              </w:rPr>
              <w:t>If the project is group work</w:t>
            </w:r>
            <w:r>
              <w:t xml:space="preserve">, please include the title of the individual modules. </w:t>
            </w:r>
          </w:p>
        </w:tc>
      </w:tr>
      <w:tr w:rsidR="003F3FDE" w14:paraId="1D08D8A9" w14:textId="77777777" w:rsidTr="003F3FDE">
        <w:tc>
          <w:tcPr>
            <w:tcW w:w="1260" w:type="dxa"/>
          </w:tcPr>
          <w:p w14:paraId="54E2BFFE" w14:textId="1D2DFEE5" w:rsidR="003F3FDE" w:rsidRDefault="003F3FDE" w:rsidP="00CB0D8E">
            <w:pPr>
              <w:rPr>
                <w:b/>
                <w:bCs/>
              </w:rPr>
            </w:pPr>
            <w:r>
              <w:rPr>
                <w:b/>
                <w:bCs/>
              </w:rPr>
              <w:t>ABSTRACT</w:t>
            </w:r>
          </w:p>
        </w:tc>
        <w:tc>
          <w:tcPr>
            <w:tcW w:w="7036" w:type="dxa"/>
          </w:tcPr>
          <w:p w14:paraId="18615D64" w14:textId="7420056C" w:rsidR="003F3FDE" w:rsidRDefault="003F3FDE" w:rsidP="003F3FDE">
            <w:r w:rsidRPr="003F3FDE">
              <w:rPr>
                <w:b/>
                <w:bCs/>
              </w:rPr>
              <w:t>In not more than 150 words</w:t>
            </w:r>
            <w:r>
              <w:t>, summarize the proposed projects. The summary shall include the problem, the proposed solution, the technique/technology/approach used in developing the solution, and the expected outcome.</w:t>
            </w:r>
          </w:p>
          <w:p w14:paraId="794F4881" w14:textId="77777777" w:rsidR="003F3FDE" w:rsidRDefault="003F3FDE" w:rsidP="003F3FDE"/>
          <w:p w14:paraId="19EC65C4" w14:textId="66D7BCED" w:rsidR="003F3FDE" w:rsidRPr="003F3FDE" w:rsidRDefault="003F3FDE" w:rsidP="003F3FDE">
            <w:r w:rsidRPr="003F3FDE">
              <w:rPr>
                <w:b/>
                <w:bCs/>
              </w:rPr>
              <w:t>Write the abstract in ONE (1) paragraph</w:t>
            </w:r>
            <w:r>
              <w:t xml:space="preserve">. </w:t>
            </w:r>
          </w:p>
        </w:tc>
      </w:tr>
      <w:tr w:rsidR="003F3FDE" w14:paraId="1F576683" w14:textId="77777777" w:rsidTr="003F3FDE">
        <w:tc>
          <w:tcPr>
            <w:tcW w:w="1260" w:type="dxa"/>
          </w:tcPr>
          <w:p w14:paraId="1A34C0CA" w14:textId="0CD1479B" w:rsidR="003F3FDE" w:rsidRDefault="003F3FDE" w:rsidP="00CB0D8E">
            <w:pPr>
              <w:rPr>
                <w:b/>
                <w:bCs/>
              </w:rPr>
            </w:pPr>
            <w:r>
              <w:rPr>
                <w:b/>
                <w:bCs/>
              </w:rPr>
              <w:t>PROBLEM</w:t>
            </w:r>
          </w:p>
        </w:tc>
        <w:tc>
          <w:tcPr>
            <w:tcW w:w="7036" w:type="dxa"/>
          </w:tcPr>
          <w:p w14:paraId="74D4B602" w14:textId="7D77C49C" w:rsidR="003F3FDE" w:rsidRPr="003F3FDE" w:rsidRDefault="003F3FDE" w:rsidP="003F3FDE">
            <w:r>
              <w:t xml:space="preserve">Describe the problem that motivates this project. Show that the problem is valid, feasible and practical. The description must include supportive evidence/references and citations (APA format). </w:t>
            </w:r>
          </w:p>
        </w:tc>
      </w:tr>
      <w:tr w:rsidR="003F3FDE" w14:paraId="0EACBD6A" w14:textId="77777777" w:rsidTr="003F3FDE">
        <w:tc>
          <w:tcPr>
            <w:tcW w:w="1260" w:type="dxa"/>
          </w:tcPr>
          <w:p w14:paraId="14F27B59" w14:textId="70EE2DCC" w:rsidR="003F3FDE" w:rsidRDefault="003F3FDE" w:rsidP="00CB0D8E">
            <w:pPr>
              <w:rPr>
                <w:b/>
                <w:bCs/>
              </w:rPr>
            </w:pPr>
            <w:r>
              <w:rPr>
                <w:b/>
                <w:bCs/>
              </w:rPr>
              <w:t>SOLUTION</w:t>
            </w:r>
          </w:p>
        </w:tc>
        <w:tc>
          <w:tcPr>
            <w:tcW w:w="7036" w:type="dxa"/>
          </w:tcPr>
          <w:p w14:paraId="4643185B" w14:textId="17EB2F81" w:rsidR="003F3FDE" w:rsidRDefault="003F3FDE" w:rsidP="003F3FDE">
            <w:r>
              <w:t xml:space="preserve">In bullet points or a set of short paragraphs, </w:t>
            </w:r>
            <w:r w:rsidRPr="003F3FDE">
              <w:rPr>
                <w:b/>
                <w:bCs/>
              </w:rPr>
              <w:t>describe the solution that will be developed in this project</w:t>
            </w:r>
            <w:r>
              <w:t xml:space="preserve">, the service of the solution and how the solution can solve the problem mentioned in the previous section. </w:t>
            </w:r>
          </w:p>
          <w:p w14:paraId="7B82A568" w14:textId="77777777" w:rsidR="003F3FDE" w:rsidRDefault="003F3FDE" w:rsidP="003F3FDE"/>
          <w:p w14:paraId="3572C2ED" w14:textId="76BE7FD1" w:rsidR="003F3FDE" w:rsidRDefault="003F3FDE" w:rsidP="003F3FDE">
            <w:r>
              <w:t xml:space="preserve">After the description, </w:t>
            </w:r>
            <w:r w:rsidRPr="003F3FDE">
              <w:rPr>
                <w:b/>
                <w:bCs/>
              </w:rPr>
              <w:t>list the critical functions of the solutions</w:t>
            </w:r>
            <w:r>
              <w:t xml:space="preserve">. </w:t>
            </w:r>
          </w:p>
        </w:tc>
      </w:tr>
      <w:tr w:rsidR="003F3FDE" w14:paraId="3B82B82B" w14:textId="77777777" w:rsidTr="003F3FDE">
        <w:tc>
          <w:tcPr>
            <w:tcW w:w="1260" w:type="dxa"/>
          </w:tcPr>
          <w:p w14:paraId="19DA07F1" w14:textId="3E7A099C" w:rsidR="003F3FDE" w:rsidRDefault="003F3FDE" w:rsidP="00CB0D8E">
            <w:pPr>
              <w:rPr>
                <w:b/>
                <w:bCs/>
              </w:rPr>
            </w:pPr>
            <w:r>
              <w:rPr>
                <w:b/>
                <w:bCs/>
              </w:rPr>
              <w:t>TARGET MARKET</w:t>
            </w:r>
          </w:p>
        </w:tc>
        <w:tc>
          <w:tcPr>
            <w:tcW w:w="7036" w:type="dxa"/>
          </w:tcPr>
          <w:p w14:paraId="1FB42D4F" w14:textId="77777777" w:rsidR="003F3FDE" w:rsidRDefault="003F3FDE" w:rsidP="003F3FDE">
            <w:r>
              <w:t>Describe the targeted end users or stakeholders of the project. Explain their role and how they will use the completed solution.</w:t>
            </w:r>
          </w:p>
          <w:p w14:paraId="41026E5C" w14:textId="77777777" w:rsidR="003F3FDE" w:rsidRDefault="003F3FDE" w:rsidP="003F3FDE"/>
          <w:p w14:paraId="5C6F7906" w14:textId="053A6B8B" w:rsidR="003F3FDE" w:rsidRDefault="003F3FDE" w:rsidP="003F3FDE">
            <w:r>
              <w:t>[</w:t>
            </w:r>
            <w:r w:rsidRPr="003F3FDE">
              <w:rPr>
                <w:i/>
                <w:iCs/>
              </w:rPr>
              <w:t>For specific programme, students may be required to conduct a simple market study. Please refer to supervisor</w:t>
            </w:r>
            <w:r>
              <w:t>]</w:t>
            </w:r>
          </w:p>
        </w:tc>
      </w:tr>
      <w:tr w:rsidR="003F3FDE" w14:paraId="19D13DF5" w14:textId="77777777" w:rsidTr="003F3FDE">
        <w:tc>
          <w:tcPr>
            <w:tcW w:w="1260" w:type="dxa"/>
          </w:tcPr>
          <w:p w14:paraId="203532F1" w14:textId="6FAD4268" w:rsidR="003F3FDE" w:rsidRDefault="003F3FDE" w:rsidP="00CB0D8E">
            <w:pPr>
              <w:rPr>
                <w:b/>
                <w:bCs/>
              </w:rPr>
            </w:pPr>
            <w:r>
              <w:rPr>
                <w:b/>
                <w:bCs/>
              </w:rPr>
              <w:t>COMPETITION / CONTRIBUTION</w:t>
            </w:r>
          </w:p>
        </w:tc>
        <w:tc>
          <w:tcPr>
            <w:tcW w:w="7036" w:type="dxa"/>
          </w:tcPr>
          <w:p w14:paraId="558B4A45" w14:textId="77777777" w:rsidR="003F3FDE" w:rsidRDefault="003F3FDE" w:rsidP="003F3FDE">
            <w:r>
              <w:t xml:space="preserve">Explain the proposed project's differences, uniqueness and advantages compared to existing solutions. </w:t>
            </w:r>
          </w:p>
          <w:p w14:paraId="1BEE9D9C" w14:textId="77777777" w:rsidR="003F3FDE" w:rsidRDefault="003F3FDE" w:rsidP="003F3FDE"/>
          <w:p w14:paraId="33F003DE" w14:textId="2D3C554A" w:rsidR="003F3FDE" w:rsidRDefault="003F3FDE" w:rsidP="003F3FDE">
            <w:r>
              <w:t>This section also requires a description of the proposed project's contribution towards the stakeholders, community and end users.</w:t>
            </w:r>
          </w:p>
        </w:tc>
      </w:tr>
      <w:tr w:rsidR="003F3FDE" w14:paraId="1196D28B" w14:textId="77777777" w:rsidTr="003F3FDE">
        <w:tc>
          <w:tcPr>
            <w:tcW w:w="1260" w:type="dxa"/>
          </w:tcPr>
          <w:p w14:paraId="76477EE1" w14:textId="09C977F0" w:rsidR="003F3FDE" w:rsidRDefault="003F3FDE" w:rsidP="00CB0D8E">
            <w:pPr>
              <w:rPr>
                <w:b/>
                <w:bCs/>
              </w:rPr>
            </w:pPr>
            <w:r>
              <w:rPr>
                <w:b/>
                <w:bCs/>
              </w:rPr>
              <w:t>MILESTONE</w:t>
            </w:r>
          </w:p>
        </w:tc>
        <w:tc>
          <w:tcPr>
            <w:tcW w:w="7036" w:type="dxa"/>
          </w:tcPr>
          <w:p w14:paraId="7DFC607C" w14:textId="1ACB9699" w:rsidR="003F3FDE" w:rsidRDefault="003F3FDE" w:rsidP="003F3FDE">
            <w:r>
              <w:t>Explain the development model (development track) or research methods (research track) used in this project.</w:t>
            </w:r>
          </w:p>
          <w:p w14:paraId="01D7BF78" w14:textId="77777777" w:rsidR="003F3FDE" w:rsidRDefault="003F3FDE" w:rsidP="003F3FDE"/>
          <w:p w14:paraId="2FDB77FC" w14:textId="7EA0CEA5" w:rsidR="003F3FDE" w:rsidRDefault="003F3FDE" w:rsidP="003F3FDE">
            <w:r>
              <w:t xml:space="preserve">Write the project schedule (from the proposal until FYP2) – </w:t>
            </w:r>
            <w:r w:rsidRPr="003F3FDE">
              <w:rPr>
                <w:i/>
                <w:iCs/>
              </w:rPr>
              <w:t>in table format</w:t>
            </w:r>
            <w:r>
              <w:rPr>
                <w:i/>
                <w:iCs/>
              </w:rPr>
              <w:t>.</w:t>
            </w:r>
            <w:r>
              <w:t xml:space="preserve"> </w:t>
            </w:r>
          </w:p>
        </w:tc>
      </w:tr>
      <w:tr w:rsidR="003F3FDE" w14:paraId="574B4389" w14:textId="77777777" w:rsidTr="003F3FDE">
        <w:tc>
          <w:tcPr>
            <w:tcW w:w="1260" w:type="dxa"/>
          </w:tcPr>
          <w:p w14:paraId="75E30452" w14:textId="7151DA0B" w:rsidR="003F3FDE" w:rsidRDefault="003F3FDE" w:rsidP="00CB0D8E">
            <w:pPr>
              <w:rPr>
                <w:b/>
                <w:bCs/>
              </w:rPr>
            </w:pPr>
            <w:r>
              <w:rPr>
                <w:b/>
                <w:bCs/>
              </w:rPr>
              <w:t>REFERENCES</w:t>
            </w:r>
          </w:p>
        </w:tc>
        <w:tc>
          <w:tcPr>
            <w:tcW w:w="7036" w:type="dxa"/>
          </w:tcPr>
          <w:p w14:paraId="2129AFD5" w14:textId="4CDE70FF" w:rsidR="003F3FDE" w:rsidRDefault="003F3FDE" w:rsidP="003F3FDE">
            <w:r>
              <w:t xml:space="preserve">List the references in APA format. </w:t>
            </w:r>
          </w:p>
        </w:tc>
      </w:tr>
    </w:tbl>
    <w:p w14:paraId="736EE3D8" w14:textId="77777777" w:rsidR="003F3FDE" w:rsidRDefault="003F3FDE" w:rsidP="003F3FDE">
      <w:pPr>
        <w:ind w:left="720" w:hanging="720"/>
      </w:pPr>
    </w:p>
    <w:p w14:paraId="7A249D2E" w14:textId="6AB47999" w:rsidR="003F3FDE" w:rsidRPr="003F3FDE" w:rsidRDefault="003F3FDE" w:rsidP="003F3FDE">
      <w:pPr>
        <w:ind w:left="720" w:hanging="720"/>
      </w:pPr>
      <w:r>
        <w:t>4</w:t>
      </w:r>
      <w:r w:rsidRPr="003F3FDE">
        <w:t>.</w:t>
      </w:r>
      <w:r w:rsidRPr="003F3FDE">
        <w:tab/>
      </w:r>
      <w:r w:rsidRPr="00A4126A">
        <w:rPr>
          <w:b/>
          <w:bCs/>
          <w:u w:val="single"/>
        </w:rPr>
        <w:t>REMOVE THIS PAGE</w:t>
      </w:r>
      <w:r>
        <w:t xml:space="preserve"> when submitting the completed proposal.</w:t>
      </w:r>
    </w:p>
    <w:p w14:paraId="0937EEF7" w14:textId="77777777" w:rsidR="00CB0D8E" w:rsidRPr="00CB0D8E" w:rsidRDefault="00CB0D8E">
      <w:pPr>
        <w:rPr>
          <w:b/>
          <w:bCs/>
        </w:rPr>
      </w:pPr>
    </w:p>
    <w:p w14:paraId="26D6B9B1" w14:textId="169E83D6" w:rsidR="00CB0D8E" w:rsidRDefault="00CB0D8E">
      <w:r>
        <w:br w:type="page"/>
      </w:r>
    </w:p>
    <w:tbl>
      <w:tblPr>
        <w:tblStyle w:val="a"/>
        <w:tblpPr w:leftFromText="180" w:rightFromText="180" w:vertAnchor="page" w:horzAnchor="margin" w:tblpY="2189"/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80"/>
        <w:gridCol w:w="2977"/>
        <w:gridCol w:w="1842"/>
        <w:gridCol w:w="2217"/>
      </w:tblGrid>
      <w:tr w:rsidR="00833929" w14:paraId="41ED24A8" w14:textId="77777777" w:rsidTr="00CB0D8E">
        <w:trPr>
          <w:trHeight w:val="306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623FE1BD" w14:textId="390F9BBF" w:rsidR="00833929" w:rsidRDefault="00833929" w:rsidP="00CB0D8E">
            <w:pPr>
              <w:rPr>
                <w:b/>
              </w:rPr>
            </w:pPr>
            <w:r>
              <w:rPr>
                <w:b/>
              </w:rPr>
              <w:lastRenderedPageBreak/>
              <w:t>Student Name</w:t>
            </w:r>
          </w:p>
        </w:tc>
        <w:tc>
          <w:tcPr>
            <w:tcW w:w="70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3E9CC" w14:textId="77777777" w:rsidR="00833929" w:rsidRDefault="00833929" w:rsidP="00CB0D8E">
            <w:pPr>
              <w:rPr>
                <w:b/>
              </w:rPr>
            </w:pPr>
          </w:p>
        </w:tc>
      </w:tr>
      <w:tr w:rsidR="00833929" w14:paraId="14BBCDAD" w14:textId="77777777" w:rsidTr="00CB0D8E">
        <w:trPr>
          <w:trHeight w:val="306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41A409F0" w14:textId="04E5EBC1" w:rsidR="00833929" w:rsidRDefault="00CB0D8E" w:rsidP="00CB0D8E">
            <w:pPr>
              <w:rPr>
                <w:b/>
              </w:rPr>
            </w:pPr>
            <w:r>
              <w:rPr>
                <w:b/>
              </w:rPr>
              <w:t>Programme</w:t>
            </w:r>
          </w:p>
        </w:tc>
        <w:tc>
          <w:tcPr>
            <w:tcW w:w="70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1E0BE9" w14:textId="77777777" w:rsidR="00833929" w:rsidRDefault="00833929" w:rsidP="00CB0D8E">
            <w:pPr>
              <w:rPr>
                <w:b/>
              </w:rPr>
            </w:pPr>
          </w:p>
        </w:tc>
      </w:tr>
      <w:tr w:rsidR="00833929" w14:paraId="435A8A14" w14:textId="77777777" w:rsidTr="00CB0D8E">
        <w:trPr>
          <w:trHeight w:val="306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03CE2C22" w14:textId="6CF34A59" w:rsidR="00833929" w:rsidRDefault="00CB0D8E" w:rsidP="00CB0D8E">
            <w:pPr>
              <w:rPr>
                <w:b/>
              </w:rPr>
            </w:pPr>
            <w:r>
              <w:rPr>
                <w:b/>
              </w:rPr>
              <w:t>Email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FD65E" w14:textId="77777777" w:rsidR="00833929" w:rsidRDefault="00833929" w:rsidP="00CB0D8E">
            <w:pPr>
              <w:rPr>
                <w:b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1E4F889A" w14:textId="4D6DD739" w:rsidR="00833929" w:rsidRDefault="00CB0D8E" w:rsidP="00CB0D8E">
            <w:pPr>
              <w:rPr>
                <w:b/>
              </w:rPr>
            </w:pPr>
            <w:r>
              <w:rPr>
                <w:b/>
              </w:rPr>
              <w:t>Mobile Phone No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38351D" w14:textId="09E69607" w:rsidR="00833929" w:rsidRDefault="00833929" w:rsidP="00CB0D8E">
            <w:pPr>
              <w:rPr>
                <w:b/>
              </w:rPr>
            </w:pPr>
          </w:p>
        </w:tc>
      </w:tr>
      <w:tr w:rsidR="00833929" w14:paraId="2D143DB2" w14:textId="77777777" w:rsidTr="00CB0D8E">
        <w:trPr>
          <w:trHeight w:val="306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/>
            <w:vAlign w:val="center"/>
          </w:tcPr>
          <w:p w14:paraId="036FF484" w14:textId="6F094B1E" w:rsidR="00833929" w:rsidRDefault="00CB0D8E" w:rsidP="00CB0D8E">
            <w:pPr>
              <w:rPr>
                <w:b/>
              </w:rPr>
            </w:pPr>
            <w:r>
              <w:rPr>
                <w:b/>
              </w:rPr>
              <w:t>Supervisor Name</w:t>
            </w:r>
          </w:p>
        </w:tc>
        <w:tc>
          <w:tcPr>
            <w:tcW w:w="70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417DC" w14:textId="77777777" w:rsidR="00833929" w:rsidRDefault="00833929" w:rsidP="00CB0D8E">
            <w:pPr>
              <w:rPr>
                <w:b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B0D8E" w14:paraId="496E3BC3" w14:textId="77777777" w:rsidTr="00CB0D8E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40EDE5" w14:textId="77777777" w:rsidR="00CB0D8E" w:rsidRDefault="00CB0D8E" w:rsidP="00CB0D8E">
            <w:pPr>
              <w:jc w:val="center"/>
              <w:rPr>
                <w:b/>
                <w:iCs/>
                <w:color w:val="000000"/>
              </w:rPr>
            </w:pPr>
          </w:p>
          <w:p w14:paraId="3E7C8104" w14:textId="72DB5460" w:rsidR="00CB0D8E" w:rsidRPr="00CB0D8E" w:rsidRDefault="00CB0D8E" w:rsidP="00CB0D8E">
            <w:pPr>
              <w:jc w:val="center"/>
              <w:rPr>
                <w:b/>
                <w:iCs/>
                <w:color w:val="000000"/>
              </w:rPr>
            </w:pPr>
            <w:r w:rsidRPr="00CB0D8E">
              <w:rPr>
                <w:b/>
                <w:iCs/>
                <w:color w:val="000000"/>
              </w:rPr>
              <w:t>PROJECT TITLE</w:t>
            </w:r>
          </w:p>
        </w:tc>
      </w:tr>
      <w:tr w:rsidR="00CB0D8E" w14:paraId="5230C7EF" w14:textId="77777777" w:rsidTr="00CB0D8E"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F16AB7" w14:textId="70AC1F1D" w:rsidR="00CB0D8E" w:rsidRDefault="00CB0D8E" w:rsidP="00CB0D8E">
            <w:pPr>
              <w:jc w:val="center"/>
              <w:rPr>
                <w:bCs/>
                <w:iCs/>
                <w:color w:val="000000"/>
              </w:rPr>
            </w:pPr>
            <w:r>
              <w:rPr>
                <w:bCs/>
                <w:iCs/>
                <w:color w:val="000000"/>
              </w:rPr>
              <w:t>&lt;MAIN_TITLE</w:t>
            </w:r>
            <w:proofErr w:type="gramStart"/>
            <w:r>
              <w:rPr>
                <w:bCs/>
                <w:iCs/>
                <w:color w:val="000000"/>
              </w:rPr>
              <w:t>&gt; :</w:t>
            </w:r>
            <w:proofErr w:type="gramEnd"/>
            <w:r>
              <w:rPr>
                <w:bCs/>
                <w:iCs/>
                <w:color w:val="000000"/>
              </w:rPr>
              <w:t xml:space="preserve"> &lt;INDIVIDUAL MODULE TITLE&gt;</w:t>
            </w:r>
          </w:p>
          <w:p w14:paraId="4AE51A5A" w14:textId="6FF0048F" w:rsidR="00CB0D8E" w:rsidRDefault="00CB0D8E" w:rsidP="00CB0D8E">
            <w:pPr>
              <w:jc w:val="center"/>
              <w:rPr>
                <w:bCs/>
                <w:iCs/>
                <w:color w:val="000000"/>
              </w:rPr>
            </w:pPr>
          </w:p>
        </w:tc>
      </w:tr>
      <w:tr w:rsidR="00CB0D8E" w14:paraId="7D158F0A" w14:textId="77777777" w:rsidTr="00CB0D8E">
        <w:trPr>
          <w:trHeight w:val="399"/>
        </w:trPr>
        <w:tc>
          <w:tcPr>
            <w:tcW w:w="90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7748B6C" w14:textId="472F7120" w:rsidR="00CB0D8E" w:rsidRPr="00CB0D8E" w:rsidRDefault="00CB0D8E" w:rsidP="00CB0D8E">
            <w:pPr>
              <w:rPr>
                <w:b/>
                <w:iCs/>
                <w:color w:val="000000"/>
              </w:rPr>
            </w:pPr>
            <w:r w:rsidRPr="00CB0D8E">
              <w:rPr>
                <w:b/>
                <w:iCs/>
                <w:color w:val="000000"/>
              </w:rPr>
              <w:t>ABSTRACT</w:t>
            </w:r>
          </w:p>
        </w:tc>
      </w:tr>
      <w:tr w:rsidR="00CB0D8E" w14:paraId="3A378900" w14:textId="77777777" w:rsidTr="00CB0D8E">
        <w:tc>
          <w:tcPr>
            <w:tcW w:w="9016" w:type="dxa"/>
            <w:tcBorders>
              <w:top w:val="single" w:sz="4" w:space="0" w:color="auto"/>
              <w:bottom w:val="single" w:sz="4" w:space="0" w:color="auto"/>
            </w:tcBorders>
          </w:tcPr>
          <w:p w14:paraId="79562AE8" w14:textId="2E4FAA22" w:rsidR="00CB0D8E" w:rsidRDefault="00515B6C" w:rsidP="00CB0D8E">
            <w:pPr>
              <w:rPr>
                <w:bCs/>
                <w:iCs/>
                <w:color w:val="000000"/>
              </w:rPr>
            </w:pPr>
            <w:r>
              <w:rPr>
                <w:bCs/>
                <w:iCs/>
                <w:color w:val="000000"/>
              </w:rPr>
              <w:t xml:space="preserve">&lt;Press ENTER to </w:t>
            </w:r>
            <w:r w:rsidR="00B34511">
              <w:rPr>
                <w:bCs/>
                <w:iCs/>
                <w:color w:val="000000"/>
              </w:rPr>
              <w:t>create more line</w:t>
            </w:r>
            <w:r>
              <w:rPr>
                <w:bCs/>
                <w:iCs/>
                <w:color w:val="000000"/>
              </w:rPr>
              <w:t xml:space="preserve">&gt; </w:t>
            </w:r>
          </w:p>
          <w:p w14:paraId="0B3CBEE9" w14:textId="77777777" w:rsidR="00CB0D8E" w:rsidRDefault="00CB0D8E" w:rsidP="00CB0D8E">
            <w:pPr>
              <w:rPr>
                <w:bCs/>
                <w:iCs/>
                <w:color w:val="000000"/>
              </w:rPr>
            </w:pPr>
          </w:p>
          <w:p w14:paraId="79C62B0F" w14:textId="77777777" w:rsidR="00B34511" w:rsidRDefault="00B34511" w:rsidP="00CB0D8E">
            <w:pPr>
              <w:rPr>
                <w:bCs/>
                <w:iCs/>
                <w:color w:val="000000"/>
              </w:rPr>
            </w:pPr>
          </w:p>
          <w:p w14:paraId="55AF620B" w14:textId="77777777" w:rsidR="00AF41E3" w:rsidRDefault="00AF41E3" w:rsidP="00CB0D8E">
            <w:pPr>
              <w:rPr>
                <w:bCs/>
                <w:iCs/>
                <w:color w:val="000000"/>
              </w:rPr>
            </w:pPr>
          </w:p>
          <w:p w14:paraId="4B0281BA" w14:textId="77777777" w:rsidR="00B34511" w:rsidRDefault="00B34511" w:rsidP="00CB0D8E">
            <w:pPr>
              <w:rPr>
                <w:bCs/>
                <w:iCs/>
                <w:color w:val="000000"/>
              </w:rPr>
            </w:pPr>
          </w:p>
        </w:tc>
      </w:tr>
      <w:tr w:rsidR="00CB0D8E" w14:paraId="3C8850A5" w14:textId="77777777" w:rsidTr="00CB0D8E">
        <w:trPr>
          <w:trHeight w:val="399"/>
        </w:trPr>
        <w:tc>
          <w:tcPr>
            <w:tcW w:w="90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F78E8D0" w14:textId="1CE0F30D" w:rsidR="00CB0D8E" w:rsidRPr="00CB0D8E" w:rsidRDefault="00CB0D8E" w:rsidP="00CB0D8E">
            <w:pPr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PROBLEM</w:t>
            </w:r>
          </w:p>
        </w:tc>
      </w:tr>
      <w:tr w:rsidR="00CB0D8E" w:rsidRPr="00CB0D8E" w14:paraId="09171A02" w14:textId="77777777" w:rsidTr="00CB0D8E">
        <w:tc>
          <w:tcPr>
            <w:tcW w:w="9016" w:type="dxa"/>
            <w:tcBorders>
              <w:top w:val="single" w:sz="4" w:space="0" w:color="auto"/>
              <w:bottom w:val="single" w:sz="4" w:space="0" w:color="auto"/>
            </w:tcBorders>
          </w:tcPr>
          <w:p w14:paraId="729C1826" w14:textId="77777777" w:rsidR="00CB0D8E" w:rsidRPr="00CB0D8E" w:rsidRDefault="00CB0D8E" w:rsidP="00CB0D8E">
            <w:pPr>
              <w:rPr>
                <w:bCs/>
                <w:iCs/>
                <w:color w:val="000000"/>
              </w:rPr>
            </w:pPr>
          </w:p>
          <w:p w14:paraId="573A7B1D" w14:textId="77777777" w:rsidR="00CB0D8E" w:rsidRPr="00CB0D8E" w:rsidRDefault="00CB0D8E" w:rsidP="00CB0D8E">
            <w:pPr>
              <w:rPr>
                <w:bCs/>
                <w:iCs/>
                <w:color w:val="000000"/>
              </w:rPr>
            </w:pPr>
          </w:p>
          <w:p w14:paraId="477D3459" w14:textId="77777777" w:rsidR="00CB0D8E" w:rsidRDefault="00CB0D8E" w:rsidP="00CB0D8E">
            <w:pPr>
              <w:rPr>
                <w:bCs/>
                <w:iCs/>
                <w:color w:val="000000"/>
              </w:rPr>
            </w:pPr>
          </w:p>
          <w:p w14:paraId="76B21467" w14:textId="77777777" w:rsidR="00AF41E3" w:rsidRDefault="00AF41E3" w:rsidP="00CB0D8E">
            <w:pPr>
              <w:rPr>
                <w:bCs/>
                <w:iCs/>
                <w:color w:val="000000"/>
              </w:rPr>
            </w:pPr>
          </w:p>
          <w:p w14:paraId="4191A311" w14:textId="77777777" w:rsidR="00AF41E3" w:rsidRDefault="00AF41E3" w:rsidP="00CB0D8E">
            <w:pPr>
              <w:rPr>
                <w:bCs/>
                <w:iCs/>
                <w:color w:val="000000"/>
              </w:rPr>
            </w:pPr>
          </w:p>
          <w:p w14:paraId="4948F9C0" w14:textId="77777777" w:rsidR="00AF41E3" w:rsidRDefault="00AF41E3" w:rsidP="00CB0D8E">
            <w:pPr>
              <w:rPr>
                <w:bCs/>
                <w:iCs/>
                <w:color w:val="000000"/>
              </w:rPr>
            </w:pPr>
          </w:p>
          <w:p w14:paraId="55402238" w14:textId="77777777" w:rsidR="00AF41E3" w:rsidRDefault="00AF41E3" w:rsidP="00CB0D8E">
            <w:pPr>
              <w:rPr>
                <w:bCs/>
                <w:iCs/>
                <w:color w:val="000000"/>
              </w:rPr>
            </w:pPr>
          </w:p>
          <w:p w14:paraId="43764694" w14:textId="77777777" w:rsidR="00AF41E3" w:rsidRDefault="00AF41E3" w:rsidP="00CB0D8E">
            <w:pPr>
              <w:rPr>
                <w:bCs/>
                <w:iCs/>
                <w:color w:val="000000"/>
              </w:rPr>
            </w:pPr>
          </w:p>
          <w:p w14:paraId="2B5EC4E8" w14:textId="77777777" w:rsidR="00AF41E3" w:rsidRPr="00CB0D8E" w:rsidRDefault="00AF41E3" w:rsidP="00CB0D8E">
            <w:pPr>
              <w:rPr>
                <w:bCs/>
                <w:iCs/>
                <w:color w:val="000000"/>
              </w:rPr>
            </w:pPr>
          </w:p>
          <w:p w14:paraId="76B140FD" w14:textId="77777777" w:rsidR="00CB0D8E" w:rsidRPr="00CB0D8E" w:rsidRDefault="00CB0D8E" w:rsidP="00CB0D8E">
            <w:pPr>
              <w:rPr>
                <w:bCs/>
                <w:iCs/>
                <w:color w:val="000000"/>
              </w:rPr>
            </w:pPr>
          </w:p>
        </w:tc>
      </w:tr>
      <w:tr w:rsidR="00CB0D8E" w14:paraId="41F98DB3" w14:textId="77777777" w:rsidTr="00CB0D8E">
        <w:trPr>
          <w:trHeight w:val="399"/>
        </w:trPr>
        <w:tc>
          <w:tcPr>
            <w:tcW w:w="90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DE62A82" w14:textId="27D7588D" w:rsidR="00CB0D8E" w:rsidRPr="00CB0D8E" w:rsidRDefault="00CB0D8E" w:rsidP="00CB0D8E">
            <w:pPr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SOLUTION</w:t>
            </w:r>
          </w:p>
        </w:tc>
      </w:tr>
      <w:tr w:rsidR="00CB0D8E" w:rsidRPr="00CB0D8E" w14:paraId="50DFB187" w14:textId="77777777" w:rsidTr="00CB0D8E">
        <w:tc>
          <w:tcPr>
            <w:tcW w:w="9016" w:type="dxa"/>
            <w:tcBorders>
              <w:top w:val="single" w:sz="4" w:space="0" w:color="auto"/>
              <w:bottom w:val="single" w:sz="4" w:space="0" w:color="auto"/>
            </w:tcBorders>
          </w:tcPr>
          <w:p w14:paraId="22620BDE" w14:textId="77777777" w:rsidR="00CB0D8E" w:rsidRPr="00CB0D8E" w:rsidRDefault="00CB0D8E" w:rsidP="00CB0D8E">
            <w:pPr>
              <w:rPr>
                <w:bCs/>
                <w:iCs/>
                <w:color w:val="000000"/>
              </w:rPr>
            </w:pPr>
          </w:p>
          <w:p w14:paraId="690C5A7A" w14:textId="77777777" w:rsidR="00CB0D8E" w:rsidRPr="00CB0D8E" w:rsidRDefault="00CB0D8E" w:rsidP="00CB0D8E">
            <w:pPr>
              <w:rPr>
                <w:bCs/>
                <w:iCs/>
                <w:color w:val="000000"/>
              </w:rPr>
            </w:pPr>
          </w:p>
          <w:p w14:paraId="5741D025" w14:textId="77777777" w:rsidR="00CB0D8E" w:rsidRDefault="00CB0D8E" w:rsidP="00CB0D8E">
            <w:pPr>
              <w:rPr>
                <w:bCs/>
                <w:iCs/>
                <w:color w:val="000000"/>
              </w:rPr>
            </w:pPr>
          </w:p>
          <w:p w14:paraId="5964065C" w14:textId="77777777" w:rsidR="00AF41E3" w:rsidRDefault="00AF41E3" w:rsidP="00CB0D8E">
            <w:pPr>
              <w:rPr>
                <w:bCs/>
                <w:iCs/>
                <w:color w:val="000000"/>
              </w:rPr>
            </w:pPr>
          </w:p>
          <w:p w14:paraId="4C21AA1E" w14:textId="77777777" w:rsidR="00AF41E3" w:rsidRDefault="00AF41E3" w:rsidP="00CB0D8E">
            <w:pPr>
              <w:rPr>
                <w:bCs/>
                <w:iCs/>
                <w:color w:val="000000"/>
              </w:rPr>
            </w:pPr>
          </w:p>
          <w:p w14:paraId="78432FAD" w14:textId="77777777" w:rsidR="00AF41E3" w:rsidRDefault="00AF41E3" w:rsidP="00CB0D8E">
            <w:pPr>
              <w:rPr>
                <w:bCs/>
                <w:iCs/>
                <w:color w:val="000000"/>
              </w:rPr>
            </w:pPr>
          </w:p>
          <w:p w14:paraId="571301A0" w14:textId="77777777" w:rsidR="00AF41E3" w:rsidRDefault="00AF41E3" w:rsidP="00CB0D8E">
            <w:pPr>
              <w:rPr>
                <w:bCs/>
                <w:iCs/>
                <w:color w:val="000000"/>
              </w:rPr>
            </w:pPr>
          </w:p>
          <w:p w14:paraId="1270B235" w14:textId="77777777" w:rsidR="00AF41E3" w:rsidRPr="00CB0D8E" w:rsidRDefault="00AF41E3" w:rsidP="00CB0D8E">
            <w:pPr>
              <w:rPr>
                <w:bCs/>
                <w:iCs/>
                <w:color w:val="000000"/>
              </w:rPr>
            </w:pPr>
          </w:p>
          <w:p w14:paraId="5284EF5D" w14:textId="77777777" w:rsidR="00CB0D8E" w:rsidRPr="00CB0D8E" w:rsidRDefault="00CB0D8E" w:rsidP="00CB0D8E">
            <w:pPr>
              <w:rPr>
                <w:bCs/>
                <w:iCs/>
                <w:color w:val="000000"/>
              </w:rPr>
            </w:pPr>
          </w:p>
        </w:tc>
      </w:tr>
      <w:tr w:rsidR="00CB0D8E" w14:paraId="7464DB6A" w14:textId="77777777" w:rsidTr="00CB0D8E">
        <w:trPr>
          <w:trHeight w:val="399"/>
        </w:trPr>
        <w:tc>
          <w:tcPr>
            <w:tcW w:w="90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7968478" w14:textId="2E17507B" w:rsidR="00CB0D8E" w:rsidRPr="00CB0D8E" w:rsidRDefault="00CB0D8E" w:rsidP="00CB0D8E">
            <w:pPr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TARGET MARKET</w:t>
            </w:r>
          </w:p>
        </w:tc>
      </w:tr>
      <w:tr w:rsidR="00CB0D8E" w:rsidRPr="00CB0D8E" w14:paraId="41A82B67" w14:textId="77777777" w:rsidTr="00CB0D8E">
        <w:tc>
          <w:tcPr>
            <w:tcW w:w="9016" w:type="dxa"/>
            <w:tcBorders>
              <w:top w:val="single" w:sz="4" w:space="0" w:color="auto"/>
              <w:bottom w:val="single" w:sz="4" w:space="0" w:color="auto"/>
            </w:tcBorders>
          </w:tcPr>
          <w:p w14:paraId="2D0DE693" w14:textId="77777777" w:rsidR="00CB0D8E" w:rsidRPr="00CB0D8E" w:rsidRDefault="00CB0D8E" w:rsidP="00CB0D8E">
            <w:pPr>
              <w:rPr>
                <w:bCs/>
                <w:iCs/>
                <w:color w:val="000000"/>
              </w:rPr>
            </w:pPr>
          </w:p>
          <w:p w14:paraId="5D673728" w14:textId="77777777" w:rsidR="00CB0D8E" w:rsidRDefault="00CB0D8E" w:rsidP="00CB0D8E">
            <w:pPr>
              <w:rPr>
                <w:bCs/>
                <w:iCs/>
                <w:color w:val="000000"/>
              </w:rPr>
            </w:pPr>
          </w:p>
          <w:p w14:paraId="017B245B" w14:textId="77777777" w:rsidR="00AF41E3" w:rsidRDefault="00AF41E3" w:rsidP="00CB0D8E">
            <w:pPr>
              <w:rPr>
                <w:bCs/>
                <w:iCs/>
                <w:color w:val="000000"/>
              </w:rPr>
            </w:pPr>
          </w:p>
          <w:p w14:paraId="4A1ECDF0" w14:textId="77777777" w:rsidR="00AF41E3" w:rsidRPr="00CB0D8E" w:rsidRDefault="00AF41E3" w:rsidP="00CB0D8E">
            <w:pPr>
              <w:rPr>
                <w:bCs/>
                <w:iCs/>
                <w:color w:val="000000"/>
              </w:rPr>
            </w:pPr>
          </w:p>
          <w:p w14:paraId="50B40928" w14:textId="77777777" w:rsidR="00CB0D8E" w:rsidRPr="00CB0D8E" w:rsidRDefault="00CB0D8E" w:rsidP="00CB0D8E">
            <w:pPr>
              <w:rPr>
                <w:bCs/>
                <w:iCs/>
                <w:color w:val="000000"/>
              </w:rPr>
            </w:pPr>
          </w:p>
          <w:p w14:paraId="11D55EF2" w14:textId="77777777" w:rsidR="00CB0D8E" w:rsidRPr="00CB0D8E" w:rsidRDefault="00CB0D8E" w:rsidP="00CB0D8E">
            <w:pPr>
              <w:rPr>
                <w:bCs/>
                <w:iCs/>
                <w:color w:val="000000"/>
              </w:rPr>
            </w:pPr>
          </w:p>
        </w:tc>
      </w:tr>
      <w:tr w:rsidR="00CB0D8E" w14:paraId="79FDE609" w14:textId="77777777" w:rsidTr="00CB0D8E">
        <w:trPr>
          <w:trHeight w:val="399"/>
        </w:trPr>
        <w:tc>
          <w:tcPr>
            <w:tcW w:w="90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1E3C4B3" w14:textId="792A909C" w:rsidR="00CB0D8E" w:rsidRPr="00CB0D8E" w:rsidRDefault="00CB0D8E" w:rsidP="00CB0D8E">
            <w:pPr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COMPETITION / CONTRIBUTION</w:t>
            </w:r>
          </w:p>
        </w:tc>
      </w:tr>
      <w:tr w:rsidR="00CB0D8E" w:rsidRPr="00CB0D8E" w14:paraId="01C4BE0E" w14:textId="77777777" w:rsidTr="00CB0D8E">
        <w:tc>
          <w:tcPr>
            <w:tcW w:w="9016" w:type="dxa"/>
            <w:tcBorders>
              <w:top w:val="single" w:sz="4" w:space="0" w:color="auto"/>
              <w:bottom w:val="single" w:sz="4" w:space="0" w:color="auto"/>
            </w:tcBorders>
          </w:tcPr>
          <w:p w14:paraId="5D4C0884" w14:textId="77777777" w:rsidR="00CB0D8E" w:rsidRPr="00CB0D8E" w:rsidRDefault="00CB0D8E" w:rsidP="00CB0D8E">
            <w:pPr>
              <w:rPr>
                <w:bCs/>
                <w:iCs/>
                <w:color w:val="000000"/>
              </w:rPr>
            </w:pPr>
          </w:p>
          <w:p w14:paraId="2A9CAA5D" w14:textId="77777777" w:rsidR="00CB0D8E" w:rsidRDefault="00CB0D8E" w:rsidP="00CB0D8E">
            <w:pPr>
              <w:rPr>
                <w:bCs/>
                <w:iCs/>
                <w:color w:val="000000"/>
              </w:rPr>
            </w:pPr>
          </w:p>
          <w:p w14:paraId="1B58173D" w14:textId="77777777" w:rsidR="00AF41E3" w:rsidRDefault="00AF41E3" w:rsidP="00CB0D8E">
            <w:pPr>
              <w:rPr>
                <w:bCs/>
                <w:iCs/>
                <w:color w:val="000000"/>
              </w:rPr>
            </w:pPr>
          </w:p>
          <w:p w14:paraId="5AC461A5" w14:textId="77777777" w:rsidR="00AF41E3" w:rsidRDefault="00AF41E3" w:rsidP="00CB0D8E">
            <w:pPr>
              <w:rPr>
                <w:bCs/>
                <w:iCs/>
                <w:color w:val="000000"/>
              </w:rPr>
            </w:pPr>
          </w:p>
          <w:p w14:paraId="2A481C24" w14:textId="77777777" w:rsidR="00AF41E3" w:rsidRPr="00CB0D8E" w:rsidRDefault="00AF41E3" w:rsidP="00CB0D8E">
            <w:pPr>
              <w:rPr>
                <w:bCs/>
                <w:iCs/>
                <w:color w:val="000000"/>
              </w:rPr>
            </w:pPr>
          </w:p>
          <w:p w14:paraId="6244CA47" w14:textId="77777777" w:rsidR="00CB0D8E" w:rsidRPr="00CB0D8E" w:rsidRDefault="00CB0D8E" w:rsidP="00CB0D8E">
            <w:pPr>
              <w:rPr>
                <w:bCs/>
                <w:iCs/>
                <w:color w:val="000000"/>
              </w:rPr>
            </w:pPr>
          </w:p>
          <w:p w14:paraId="77CCAAE3" w14:textId="77777777" w:rsidR="00CB0D8E" w:rsidRPr="00CB0D8E" w:rsidRDefault="00CB0D8E" w:rsidP="00CB0D8E">
            <w:pPr>
              <w:rPr>
                <w:bCs/>
                <w:iCs/>
                <w:color w:val="000000"/>
              </w:rPr>
            </w:pPr>
          </w:p>
        </w:tc>
      </w:tr>
      <w:tr w:rsidR="00CB0D8E" w14:paraId="262826C0" w14:textId="77777777" w:rsidTr="00AF41E3">
        <w:trPr>
          <w:trHeight w:val="399"/>
        </w:trPr>
        <w:tc>
          <w:tcPr>
            <w:tcW w:w="90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E72D37C" w14:textId="6F500EE5" w:rsidR="00CB0D8E" w:rsidRPr="00CB0D8E" w:rsidRDefault="00CB0D8E" w:rsidP="00CB0D8E">
            <w:pPr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lastRenderedPageBreak/>
              <w:t>MILESTONES</w:t>
            </w:r>
          </w:p>
        </w:tc>
      </w:tr>
      <w:tr w:rsidR="00CB0D8E" w:rsidRPr="00CB0D8E" w14:paraId="0990B53A" w14:textId="77777777" w:rsidTr="00AF41E3">
        <w:tc>
          <w:tcPr>
            <w:tcW w:w="9016" w:type="dxa"/>
            <w:tcBorders>
              <w:top w:val="single" w:sz="4" w:space="0" w:color="auto"/>
              <w:bottom w:val="single" w:sz="4" w:space="0" w:color="auto"/>
            </w:tcBorders>
          </w:tcPr>
          <w:p w14:paraId="292DAD66" w14:textId="06C18F5E" w:rsidR="00CB0D8E" w:rsidRDefault="00A4126A" w:rsidP="00CB0D8E">
            <w:pPr>
              <w:rPr>
                <w:bCs/>
                <w:iCs/>
                <w:color w:val="000000"/>
              </w:rPr>
            </w:pPr>
            <w:r w:rsidRPr="00A4126A">
              <w:rPr>
                <w:b/>
                <w:iCs/>
                <w:color w:val="000000"/>
              </w:rPr>
              <w:t xml:space="preserve">Proposed Development Model / Research </w:t>
            </w:r>
            <w:proofErr w:type="gramStart"/>
            <w:r w:rsidRPr="00A4126A">
              <w:rPr>
                <w:b/>
                <w:iCs/>
                <w:color w:val="000000"/>
              </w:rPr>
              <w:t>Method</w:t>
            </w:r>
            <w:r>
              <w:rPr>
                <w:bCs/>
                <w:iCs/>
                <w:color w:val="000000"/>
              </w:rPr>
              <w:t xml:space="preserve"> :</w:t>
            </w:r>
            <w:proofErr w:type="gramEnd"/>
            <w:r>
              <w:rPr>
                <w:bCs/>
                <w:iCs/>
                <w:color w:val="000000"/>
              </w:rPr>
              <w:t xml:space="preserve"> </w:t>
            </w:r>
            <w:proofErr w:type="spellStart"/>
            <w:r>
              <w:rPr>
                <w:bCs/>
                <w:iCs/>
                <w:color w:val="000000"/>
              </w:rPr>
              <w:t>xxxx</w:t>
            </w:r>
            <w:proofErr w:type="spellEnd"/>
          </w:p>
          <w:p w14:paraId="535EB624" w14:textId="77777777" w:rsidR="00A4126A" w:rsidRDefault="00A4126A" w:rsidP="00CB0D8E">
            <w:pPr>
              <w:rPr>
                <w:bCs/>
                <w:iCs/>
                <w:color w:val="000000"/>
              </w:rPr>
            </w:pPr>
          </w:p>
          <w:p w14:paraId="30363B6D" w14:textId="3A465FB8" w:rsidR="00A4126A" w:rsidRPr="00CB0D8E" w:rsidRDefault="00A4126A" w:rsidP="00CB0D8E">
            <w:pPr>
              <w:rPr>
                <w:bCs/>
                <w:iCs/>
                <w:color w:val="000000"/>
              </w:rPr>
            </w:pPr>
            <w:r w:rsidRPr="00A4126A">
              <w:rPr>
                <w:b/>
                <w:iCs/>
                <w:color w:val="000000"/>
              </w:rPr>
              <w:t>Project Schedule: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438"/>
              <w:gridCol w:w="4252"/>
              <w:gridCol w:w="2100"/>
            </w:tblGrid>
            <w:tr w:rsidR="00A4126A" w14:paraId="25F70C8C" w14:textId="77777777" w:rsidTr="00A4126A">
              <w:tc>
                <w:tcPr>
                  <w:tcW w:w="2438" w:type="dxa"/>
                </w:tcPr>
                <w:p w14:paraId="60329251" w14:textId="70624263" w:rsidR="00A4126A" w:rsidRPr="00A4126A" w:rsidRDefault="00A4126A" w:rsidP="00CB0D8E">
                  <w:pPr>
                    <w:rPr>
                      <w:b/>
                      <w:iCs/>
                      <w:color w:val="000000"/>
                    </w:rPr>
                  </w:pPr>
                  <w:r w:rsidRPr="00A4126A">
                    <w:rPr>
                      <w:b/>
                      <w:iCs/>
                      <w:color w:val="000000"/>
                    </w:rPr>
                    <w:t>ACTIVITIES</w:t>
                  </w:r>
                </w:p>
              </w:tc>
              <w:tc>
                <w:tcPr>
                  <w:tcW w:w="4252" w:type="dxa"/>
                </w:tcPr>
                <w:p w14:paraId="0F240505" w14:textId="7B959731" w:rsidR="00A4126A" w:rsidRPr="00A4126A" w:rsidRDefault="00A4126A" w:rsidP="00CB0D8E">
                  <w:pPr>
                    <w:rPr>
                      <w:b/>
                      <w:iCs/>
                      <w:color w:val="000000"/>
                    </w:rPr>
                  </w:pPr>
                  <w:r w:rsidRPr="00A4126A">
                    <w:rPr>
                      <w:b/>
                      <w:iCs/>
                      <w:color w:val="000000"/>
                    </w:rPr>
                    <w:t>EXPECTED OUTCOME</w:t>
                  </w:r>
                </w:p>
              </w:tc>
              <w:tc>
                <w:tcPr>
                  <w:tcW w:w="2100" w:type="dxa"/>
                </w:tcPr>
                <w:p w14:paraId="73E15140" w14:textId="372C5CF8" w:rsidR="00A4126A" w:rsidRPr="00A4126A" w:rsidRDefault="00A4126A" w:rsidP="00CB0D8E">
                  <w:pPr>
                    <w:rPr>
                      <w:b/>
                      <w:iCs/>
                      <w:color w:val="000000"/>
                    </w:rPr>
                  </w:pPr>
                  <w:r w:rsidRPr="00A4126A">
                    <w:rPr>
                      <w:b/>
                      <w:iCs/>
                      <w:color w:val="000000"/>
                    </w:rPr>
                    <w:t>COMPLETION DATE</w:t>
                  </w:r>
                </w:p>
              </w:tc>
            </w:tr>
            <w:tr w:rsidR="00A4126A" w14:paraId="5C873240" w14:textId="77777777" w:rsidTr="00A4126A">
              <w:tc>
                <w:tcPr>
                  <w:tcW w:w="2438" w:type="dxa"/>
                </w:tcPr>
                <w:p w14:paraId="4C349010" w14:textId="0FD760FA" w:rsidR="00A4126A" w:rsidRDefault="00014C36" w:rsidP="00CB0D8E">
                  <w:pPr>
                    <w:rPr>
                      <w:bCs/>
                      <w:iCs/>
                      <w:color w:val="000000"/>
                    </w:rPr>
                  </w:pPr>
                  <w:r>
                    <w:rPr>
                      <w:bCs/>
                      <w:iCs/>
                      <w:color w:val="000000"/>
                    </w:rPr>
                    <w:t>&lt;Press TAB to add rows&gt;</w:t>
                  </w:r>
                </w:p>
              </w:tc>
              <w:tc>
                <w:tcPr>
                  <w:tcW w:w="4252" w:type="dxa"/>
                </w:tcPr>
                <w:p w14:paraId="17879A72" w14:textId="77777777" w:rsidR="00A4126A" w:rsidRDefault="00A4126A" w:rsidP="00CB0D8E">
                  <w:pPr>
                    <w:rPr>
                      <w:bCs/>
                      <w:iCs/>
                      <w:color w:val="000000"/>
                    </w:rPr>
                  </w:pPr>
                </w:p>
              </w:tc>
              <w:tc>
                <w:tcPr>
                  <w:tcW w:w="2100" w:type="dxa"/>
                </w:tcPr>
                <w:p w14:paraId="483CB8B7" w14:textId="77777777" w:rsidR="00A4126A" w:rsidRDefault="00A4126A" w:rsidP="00CB0D8E">
                  <w:pPr>
                    <w:rPr>
                      <w:bCs/>
                      <w:iCs/>
                      <w:color w:val="000000"/>
                    </w:rPr>
                  </w:pPr>
                </w:p>
              </w:tc>
            </w:tr>
            <w:tr w:rsidR="00A4126A" w14:paraId="5AF10F91" w14:textId="77777777" w:rsidTr="00A4126A">
              <w:tc>
                <w:tcPr>
                  <w:tcW w:w="2438" w:type="dxa"/>
                </w:tcPr>
                <w:p w14:paraId="0E36D5CD" w14:textId="77777777" w:rsidR="00A4126A" w:rsidRDefault="00A4126A" w:rsidP="00CB0D8E">
                  <w:pPr>
                    <w:rPr>
                      <w:bCs/>
                      <w:iCs/>
                      <w:color w:val="000000"/>
                    </w:rPr>
                  </w:pPr>
                </w:p>
              </w:tc>
              <w:tc>
                <w:tcPr>
                  <w:tcW w:w="4252" w:type="dxa"/>
                </w:tcPr>
                <w:p w14:paraId="68B4C41B" w14:textId="77777777" w:rsidR="00A4126A" w:rsidRDefault="00A4126A" w:rsidP="00CB0D8E">
                  <w:pPr>
                    <w:rPr>
                      <w:bCs/>
                      <w:iCs/>
                      <w:color w:val="000000"/>
                    </w:rPr>
                  </w:pPr>
                </w:p>
              </w:tc>
              <w:tc>
                <w:tcPr>
                  <w:tcW w:w="2100" w:type="dxa"/>
                </w:tcPr>
                <w:p w14:paraId="79D42735" w14:textId="77777777" w:rsidR="00A4126A" w:rsidRDefault="00A4126A" w:rsidP="00CB0D8E">
                  <w:pPr>
                    <w:rPr>
                      <w:bCs/>
                      <w:iCs/>
                      <w:color w:val="000000"/>
                    </w:rPr>
                  </w:pPr>
                </w:p>
              </w:tc>
            </w:tr>
            <w:tr w:rsidR="00A4126A" w14:paraId="48CDDE1F" w14:textId="77777777" w:rsidTr="00A4126A">
              <w:tc>
                <w:tcPr>
                  <w:tcW w:w="2438" w:type="dxa"/>
                </w:tcPr>
                <w:p w14:paraId="3200F9B2" w14:textId="77777777" w:rsidR="00A4126A" w:rsidRDefault="00A4126A" w:rsidP="00CB0D8E">
                  <w:pPr>
                    <w:rPr>
                      <w:bCs/>
                      <w:iCs/>
                      <w:color w:val="000000"/>
                    </w:rPr>
                  </w:pPr>
                </w:p>
              </w:tc>
              <w:tc>
                <w:tcPr>
                  <w:tcW w:w="4252" w:type="dxa"/>
                </w:tcPr>
                <w:p w14:paraId="6A77F090" w14:textId="77777777" w:rsidR="00A4126A" w:rsidRDefault="00A4126A" w:rsidP="00CB0D8E">
                  <w:pPr>
                    <w:rPr>
                      <w:bCs/>
                      <w:iCs/>
                      <w:color w:val="000000"/>
                    </w:rPr>
                  </w:pPr>
                </w:p>
              </w:tc>
              <w:tc>
                <w:tcPr>
                  <w:tcW w:w="2100" w:type="dxa"/>
                </w:tcPr>
                <w:p w14:paraId="1654A86B" w14:textId="77777777" w:rsidR="00A4126A" w:rsidRDefault="00A4126A" w:rsidP="00CB0D8E">
                  <w:pPr>
                    <w:rPr>
                      <w:bCs/>
                      <w:iCs/>
                      <w:color w:val="000000"/>
                    </w:rPr>
                  </w:pPr>
                </w:p>
              </w:tc>
            </w:tr>
          </w:tbl>
          <w:p w14:paraId="27CC5DC1" w14:textId="77777777" w:rsidR="00CB0D8E" w:rsidRDefault="00CB0D8E" w:rsidP="00CB0D8E">
            <w:pPr>
              <w:rPr>
                <w:bCs/>
                <w:iCs/>
                <w:color w:val="000000"/>
              </w:rPr>
            </w:pPr>
          </w:p>
          <w:p w14:paraId="1905AB7E" w14:textId="77777777" w:rsidR="00A4126A" w:rsidRPr="00CB0D8E" w:rsidRDefault="00A4126A" w:rsidP="00CB0D8E">
            <w:pPr>
              <w:rPr>
                <w:bCs/>
                <w:iCs/>
                <w:color w:val="000000"/>
              </w:rPr>
            </w:pPr>
          </w:p>
        </w:tc>
      </w:tr>
      <w:tr w:rsidR="00CB0D8E" w14:paraId="3117250F" w14:textId="77777777" w:rsidTr="00AF41E3">
        <w:trPr>
          <w:trHeight w:val="399"/>
        </w:trPr>
        <w:tc>
          <w:tcPr>
            <w:tcW w:w="901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90A7429" w14:textId="3A12C24B" w:rsidR="00CB0D8E" w:rsidRPr="00CB0D8E" w:rsidRDefault="00CB0D8E" w:rsidP="00CB0D8E">
            <w:pPr>
              <w:rPr>
                <w:b/>
                <w:iCs/>
                <w:color w:val="000000"/>
              </w:rPr>
            </w:pPr>
            <w:r>
              <w:rPr>
                <w:b/>
                <w:iCs/>
                <w:color w:val="000000"/>
              </w:rPr>
              <w:t>REFERENCES</w:t>
            </w:r>
          </w:p>
        </w:tc>
      </w:tr>
      <w:tr w:rsidR="00CB0D8E" w:rsidRPr="00CB0D8E" w14:paraId="69734726" w14:textId="77777777" w:rsidTr="00AF41E3"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573F5" w14:textId="77777777" w:rsidR="00CB0D8E" w:rsidRPr="00CB0D8E" w:rsidRDefault="00CB0D8E" w:rsidP="00CB0D8E">
            <w:pPr>
              <w:rPr>
                <w:bCs/>
                <w:iCs/>
                <w:color w:val="000000"/>
              </w:rPr>
            </w:pPr>
          </w:p>
          <w:p w14:paraId="666E7117" w14:textId="77777777" w:rsidR="00CB0D8E" w:rsidRPr="00CB0D8E" w:rsidRDefault="00CB0D8E" w:rsidP="00CB0D8E">
            <w:pPr>
              <w:rPr>
                <w:bCs/>
                <w:iCs/>
                <w:color w:val="000000"/>
              </w:rPr>
            </w:pPr>
          </w:p>
          <w:p w14:paraId="35F57F8F" w14:textId="77777777" w:rsidR="00CB0D8E" w:rsidRDefault="00CB0D8E" w:rsidP="00CB0D8E">
            <w:pPr>
              <w:rPr>
                <w:bCs/>
                <w:iCs/>
                <w:color w:val="000000"/>
              </w:rPr>
            </w:pPr>
          </w:p>
          <w:p w14:paraId="76632CAA" w14:textId="77777777" w:rsidR="00AF41E3" w:rsidRDefault="00AF41E3" w:rsidP="00CB0D8E">
            <w:pPr>
              <w:rPr>
                <w:bCs/>
                <w:iCs/>
                <w:color w:val="000000"/>
              </w:rPr>
            </w:pPr>
          </w:p>
          <w:p w14:paraId="2D02758C" w14:textId="77777777" w:rsidR="00AF41E3" w:rsidRDefault="00AF41E3" w:rsidP="00CB0D8E">
            <w:pPr>
              <w:rPr>
                <w:bCs/>
                <w:iCs/>
                <w:color w:val="000000"/>
              </w:rPr>
            </w:pPr>
          </w:p>
          <w:p w14:paraId="6C63FAC7" w14:textId="77777777" w:rsidR="00AF41E3" w:rsidRDefault="00AF41E3" w:rsidP="00CB0D8E">
            <w:pPr>
              <w:rPr>
                <w:bCs/>
                <w:iCs/>
                <w:color w:val="000000"/>
              </w:rPr>
            </w:pPr>
          </w:p>
          <w:p w14:paraId="4208AF32" w14:textId="77777777" w:rsidR="00AF41E3" w:rsidRPr="00CB0D8E" w:rsidRDefault="00AF41E3" w:rsidP="00CB0D8E">
            <w:pPr>
              <w:rPr>
                <w:bCs/>
                <w:iCs/>
                <w:color w:val="000000"/>
              </w:rPr>
            </w:pPr>
          </w:p>
          <w:p w14:paraId="262B629F" w14:textId="77777777" w:rsidR="00CB0D8E" w:rsidRPr="00CB0D8E" w:rsidRDefault="00CB0D8E" w:rsidP="00CB0D8E">
            <w:pPr>
              <w:rPr>
                <w:bCs/>
                <w:iCs/>
                <w:color w:val="000000"/>
              </w:rPr>
            </w:pPr>
          </w:p>
        </w:tc>
      </w:tr>
    </w:tbl>
    <w:p w14:paraId="26EA61C1" w14:textId="77777777" w:rsidR="00833929" w:rsidRDefault="00833929">
      <w:pPr>
        <w:rPr>
          <w:b/>
          <w:i/>
          <w:color w:val="000000"/>
        </w:rPr>
      </w:pPr>
    </w:p>
    <w:sectPr w:rsidR="00833929">
      <w:headerReference w:type="default" r:id="rId8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AA5715" w14:textId="77777777" w:rsidR="00B61381" w:rsidRDefault="00B61381">
      <w:pPr>
        <w:spacing w:after="0" w:line="240" w:lineRule="auto"/>
      </w:pPr>
      <w:r>
        <w:separator/>
      </w:r>
    </w:p>
  </w:endnote>
  <w:endnote w:type="continuationSeparator" w:id="0">
    <w:p w14:paraId="444EC470" w14:textId="77777777" w:rsidR="00B61381" w:rsidRDefault="00B613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AA7FC9" w14:textId="77777777" w:rsidR="00B61381" w:rsidRDefault="00B61381">
      <w:pPr>
        <w:spacing w:after="0" w:line="240" w:lineRule="auto"/>
      </w:pPr>
      <w:r>
        <w:separator/>
      </w:r>
    </w:p>
  </w:footnote>
  <w:footnote w:type="continuationSeparator" w:id="0">
    <w:p w14:paraId="0A8FFB2B" w14:textId="77777777" w:rsidR="00B61381" w:rsidRDefault="00B613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EFCF6A" w14:textId="14966AA3" w:rsidR="00C25BFE" w:rsidRDefault="00DD5B1E" w:rsidP="00DD5B1E">
    <w:pPr>
      <w:pBdr>
        <w:top w:val="nil"/>
        <w:left w:val="nil"/>
        <w:bottom w:val="nil"/>
        <w:right w:val="nil"/>
        <w:between w:val="nil"/>
      </w:pBdr>
      <w:tabs>
        <w:tab w:val="right" w:pos="4513"/>
        <w:tab w:val="right" w:pos="9026"/>
      </w:tabs>
      <w:spacing w:after="0" w:line="240" w:lineRule="auto"/>
      <w:rPr>
        <w:b/>
        <w:sz w:val="28"/>
        <w:szCs w:val="28"/>
      </w:rPr>
    </w:pPr>
    <w:r>
      <w:rPr>
        <w:noProof/>
        <w:lang w:val="en-US" w:eastAsia="en-US"/>
      </w:rPr>
      <w:drawing>
        <wp:anchor distT="0" distB="0" distL="0" distR="0" simplePos="0" relativeHeight="251658240" behindDoc="1" locked="0" layoutInCell="1" hidden="0" allowOverlap="1" wp14:anchorId="7F3BA520" wp14:editId="11EFEEBA">
          <wp:simplePos x="0" y="0"/>
          <wp:positionH relativeFrom="margin">
            <wp:align>left</wp:align>
          </wp:positionH>
          <wp:positionV relativeFrom="paragraph">
            <wp:posOffset>9091</wp:posOffset>
          </wp:positionV>
          <wp:extent cx="1830764" cy="534462"/>
          <wp:effectExtent l="0" t="0" r="0" b="0"/>
          <wp:wrapNone/>
          <wp:docPr id="227999354" name="image1.png" descr="Tunku Abdul Rahman University of Management and Technology (TAR UMT) |  Kuala Lumpur | Courses &amp; Scholarships | Sureworks.info | Sureworks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Tunku Abdul Rahman University of Management and Technology (TAR UMT) |  Kuala Lumpur | Courses &amp; Scholarships | Sureworks.info | Sureworks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30764" cy="53446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770106">
      <w:rPr>
        <w:color w:val="000000"/>
      </w:rPr>
      <w:tab/>
    </w:r>
    <w:r w:rsidR="00770106">
      <w:rPr>
        <w:color w:val="000000"/>
      </w:rPr>
      <w:tab/>
    </w:r>
    <w:r w:rsidR="005F72D7">
      <w:rPr>
        <w:b/>
        <w:sz w:val="28"/>
        <w:szCs w:val="28"/>
      </w:rPr>
      <w:t xml:space="preserve">BMCS </w:t>
    </w:r>
    <w:r w:rsidRPr="00DD5B1E">
      <w:rPr>
        <w:b/>
        <w:sz w:val="28"/>
        <w:szCs w:val="28"/>
      </w:rPr>
      <w:t>3403 PROJECT 1</w:t>
    </w:r>
  </w:p>
  <w:p w14:paraId="5AF4D891" w14:textId="4490B83A" w:rsidR="00C25BFE" w:rsidRDefault="00DD5B1E" w:rsidP="00CB0D8E">
    <w:pPr>
      <w:pBdr>
        <w:top w:val="nil"/>
        <w:left w:val="nil"/>
        <w:bottom w:val="nil"/>
        <w:right w:val="nil"/>
        <w:between w:val="nil"/>
      </w:pBdr>
      <w:tabs>
        <w:tab w:val="right" w:pos="4513"/>
        <w:tab w:val="right" w:pos="9026"/>
      </w:tabs>
      <w:spacing w:after="0" w:line="240" w:lineRule="auto"/>
      <w:rPr>
        <w:b/>
        <w:color w:val="000000"/>
        <w:sz w:val="28"/>
        <w:szCs w:val="28"/>
      </w:rPr>
    </w:pPr>
    <w:r>
      <w:rPr>
        <w:b/>
        <w:color w:val="000000"/>
        <w:sz w:val="28"/>
        <w:szCs w:val="28"/>
      </w:rPr>
      <w:tab/>
    </w:r>
    <w:r>
      <w:rPr>
        <w:b/>
        <w:color w:val="000000"/>
        <w:sz w:val="28"/>
        <w:szCs w:val="28"/>
      </w:rPr>
      <w:tab/>
    </w:r>
    <w:r w:rsidRPr="00770106">
      <w:rPr>
        <w:b/>
        <w:color w:val="000000"/>
        <w:sz w:val="28"/>
        <w:szCs w:val="28"/>
      </w:rPr>
      <w:t xml:space="preserve">FORM </w:t>
    </w:r>
    <w:proofErr w:type="gramStart"/>
    <w:r w:rsidR="00CB0D8E">
      <w:rPr>
        <w:b/>
        <w:color w:val="000000"/>
        <w:sz w:val="28"/>
        <w:szCs w:val="28"/>
      </w:rPr>
      <w:t>2</w:t>
    </w:r>
    <w:r w:rsidRPr="00770106">
      <w:rPr>
        <w:b/>
        <w:color w:val="000000"/>
        <w:sz w:val="28"/>
        <w:szCs w:val="28"/>
      </w:rPr>
      <w:t xml:space="preserve"> :</w:t>
    </w:r>
    <w:proofErr w:type="gramEnd"/>
    <w:r w:rsidRPr="00770106">
      <w:rPr>
        <w:b/>
        <w:color w:val="000000"/>
        <w:sz w:val="28"/>
        <w:szCs w:val="28"/>
      </w:rPr>
      <w:t xml:space="preserve"> </w:t>
    </w:r>
    <w:r w:rsidR="00CB0D8E">
      <w:rPr>
        <w:b/>
        <w:color w:val="000000"/>
        <w:sz w:val="28"/>
        <w:szCs w:val="28"/>
      </w:rPr>
      <w:t>PROPOSAL</w:t>
    </w:r>
  </w:p>
  <w:p w14:paraId="11DA5CCA" w14:textId="0F495548" w:rsidR="00CB0D8E" w:rsidRDefault="00CB0D8E" w:rsidP="00CB0D8E">
    <w:pPr>
      <w:pBdr>
        <w:top w:val="nil"/>
        <w:left w:val="nil"/>
        <w:bottom w:val="single" w:sz="6" w:space="1" w:color="auto"/>
        <w:right w:val="nil"/>
        <w:between w:val="nil"/>
      </w:pBdr>
      <w:tabs>
        <w:tab w:val="right" w:pos="4513"/>
        <w:tab w:val="right" w:pos="9026"/>
      </w:tabs>
      <w:spacing w:after="0" w:line="240" w:lineRule="auto"/>
      <w:rPr>
        <w:b/>
        <w:color w:val="000000"/>
        <w:sz w:val="28"/>
        <w:szCs w:val="28"/>
      </w:rPr>
    </w:pPr>
  </w:p>
  <w:p w14:paraId="1B75BFBC" w14:textId="77777777" w:rsidR="00CB0D8E" w:rsidRDefault="00CB0D8E" w:rsidP="00CB0D8E">
    <w:pPr>
      <w:pBdr>
        <w:left w:val="nil"/>
        <w:bottom w:val="nil"/>
        <w:right w:val="nil"/>
        <w:between w:val="nil"/>
      </w:pBdr>
      <w:tabs>
        <w:tab w:val="right" w:pos="4513"/>
        <w:tab w:val="right" w:pos="9026"/>
      </w:tabs>
      <w:spacing w:after="0" w:line="240" w:lineRule="auto"/>
      <w:rPr>
        <w:b/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4A56747"/>
    <w:multiLevelType w:val="multilevel"/>
    <w:tmpl w:val="B7E2F7CE"/>
    <w:lvl w:ilvl="0">
      <w:start w:val="1"/>
      <w:numFmt w:val="bullet"/>
      <w:lvlText w:val="●"/>
      <w:lvlJc w:val="left"/>
      <w:pPr>
        <w:ind w:left="915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635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355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075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795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15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235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955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675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wNDa1MDExtzS0tDRV0lEKTi0uzszPAykwrgUAnB3z6CwAAAA="/>
  </w:docVars>
  <w:rsids>
    <w:rsidRoot w:val="00C25BFE"/>
    <w:rsid w:val="00014C36"/>
    <w:rsid w:val="00205095"/>
    <w:rsid w:val="003D5590"/>
    <w:rsid w:val="003F3FDE"/>
    <w:rsid w:val="00515B6C"/>
    <w:rsid w:val="005F72D7"/>
    <w:rsid w:val="0069363B"/>
    <w:rsid w:val="00770106"/>
    <w:rsid w:val="00833929"/>
    <w:rsid w:val="009A6AD6"/>
    <w:rsid w:val="00A4126A"/>
    <w:rsid w:val="00AF41E3"/>
    <w:rsid w:val="00B34511"/>
    <w:rsid w:val="00B61381"/>
    <w:rsid w:val="00C25BFE"/>
    <w:rsid w:val="00CB0D8E"/>
    <w:rsid w:val="00CF2343"/>
    <w:rsid w:val="00DD5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FD5F6B"/>
  <w15:docId w15:val="{6F54DCF6-D8D7-40B0-A9BA-1FBA5CA33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722F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2F14"/>
  </w:style>
  <w:style w:type="paragraph" w:styleId="Footer">
    <w:name w:val="footer"/>
    <w:basedOn w:val="Normal"/>
    <w:link w:val="FooterChar"/>
    <w:uiPriority w:val="99"/>
    <w:unhideWhenUsed/>
    <w:rsid w:val="00722F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2F14"/>
  </w:style>
  <w:style w:type="table" w:styleId="TableGrid">
    <w:name w:val="Table Grid"/>
    <w:basedOn w:val="TableNormal"/>
    <w:uiPriority w:val="39"/>
    <w:rsid w:val="00722F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2F1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22F14"/>
    <w:rPr>
      <w:color w:val="66666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U8P5d7+oTgaAtEYB6kSFN+h63Zg==">CgMxLjA4AHIhMW9sNVFKYm9wSm5JQTUtNl8yRV8wcFRQWDljMWhkVzJk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83</Words>
  <Characters>218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d Ridzuan Bin Ahmad</dc:creator>
  <cp:lastModifiedBy>TAR UC</cp:lastModifiedBy>
  <cp:revision>2</cp:revision>
  <dcterms:created xsi:type="dcterms:W3CDTF">2025-07-07T01:20:00Z</dcterms:created>
  <dcterms:modified xsi:type="dcterms:W3CDTF">2025-07-07T01:20:00Z</dcterms:modified>
</cp:coreProperties>
</file>